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796507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8"/>
          <w:lang/>
        </w:rPr>
      </w:pPr>
      <w:r w:rsidRPr="00796507">
        <w:rPr>
          <w:rFonts w:ascii="Times New Roman" w:hAnsi="Times New Roman" w:cs="Times New Roman"/>
          <w:b/>
          <w:sz w:val="24"/>
          <w:szCs w:val="28"/>
          <w:lang w:val="sr-Cyrl-CS"/>
        </w:rPr>
        <w:t xml:space="preserve">Kритеријуми </w:t>
      </w:r>
    </w:p>
    <w:p w:rsidR="00796507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8"/>
          <w:lang/>
        </w:rPr>
      </w:pPr>
      <w:r w:rsidRPr="00796507">
        <w:rPr>
          <w:rFonts w:ascii="Times New Roman" w:hAnsi="Times New Roman" w:cs="Times New Roman"/>
          <w:b/>
          <w:sz w:val="24"/>
          <w:szCs w:val="28"/>
          <w:lang w:val="sr-Cyrl-CS"/>
        </w:rPr>
        <w:t>за избор пројеката</w:t>
      </w:r>
      <w:r w:rsidR="00796507">
        <w:rPr>
          <w:rFonts w:ascii="Times New Roman" w:hAnsi="Times New Roman" w:cs="Times New Roman"/>
          <w:b/>
          <w:sz w:val="24"/>
          <w:szCs w:val="28"/>
          <w:lang/>
        </w:rPr>
        <w:t xml:space="preserve"> </w:t>
      </w:r>
      <w:r w:rsidR="00E62C6C" w:rsidRPr="00796507">
        <w:rPr>
          <w:rFonts w:ascii="Times New Roman" w:hAnsi="Times New Roman" w:cs="Times New Roman"/>
          <w:b/>
          <w:sz w:val="24"/>
          <w:szCs w:val="28"/>
          <w:lang w:val="sr-Cyrl-CS"/>
        </w:rPr>
        <w:t xml:space="preserve">уградње соларних панела и пратеће инсталације </w:t>
      </w:r>
    </w:p>
    <w:p w:rsidR="00030EE3" w:rsidRPr="00796507" w:rsidRDefault="00E62C6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796507">
        <w:rPr>
          <w:rFonts w:ascii="Times New Roman" w:hAnsi="Times New Roman" w:cs="Times New Roman"/>
          <w:b/>
          <w:sz w:val="24"/>
          <w:szCs w:val="28"/>
          <w:lang w:val="sr-Cyrl-CS"/>
        </w:rPr>
        <w:t>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65"/>
        <w:gridCol w:w="1524"/>
        <w:gridCol w:w="1456"/>
      </w:tblGrid>
      <w:tr w:rsidR="00E56726" w:rsidRPr="00796507" w:rsidTr="00E56726">
        <w:trPr>
          <w:trHeight w:val="389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Постојеће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стање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спољних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зидова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Број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>максимално</w:t>
            </w:r>
          </w:p>
        </w:tc>
      </w:tr>
      <w:tr w:rsidR="00E56726" w:rsidRPr="0079650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96507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Спољни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зидови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без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термичке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изолације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796507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>25</w:t>
            </w:r>
          </w:p>
        </w:tc>
      </w:tr>
      <w:tr w:rsidR="00E56726" w:rsidRPr="00796507" w:rsidTr="004C257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Спољни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зидови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са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термичком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изолацијом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r w:rsidR="00011B11" w:rsidRPr="00796507">
              <w:rPr>
                <w:rFonts w:ascii="Times New Roman" w:hAnsi="Times New Roman" w:cs="Times New Roman"/>
                <w:lang w:val="sr-Cyrl-CS"/>
              </w:rPr>
              <w:t>е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D7C40" w:rsidRPr="00796507" w:rsidTr="004D7C40">
        <w:trPr>
          <w:trHeight w:val="281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7C40" w:rsidRPr="00796507" w:rsidRDefault="004D7C40" w:rsidP="0004523C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E56726">
        <w:trPr>
          <w:trHeight w:val="410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Постојећи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начин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грејања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  <w:b/>
                <w:bCs/>
              </w:rPr>
              <w:t>на</w:t>
            </w:r>
            <w:proofErr w:type="spellEnd"/>
            <w:r w:rsidRPr="00796507">
              <w:rPr>
                <w:rFonts w:ascii="Times New Roman" w:hAnsi="Times New Roman" w:cs="Times New Roman"/>
                <w:b/>
                <w:bCs/>
              </w:rPr>
              <w:t xml:space="preserve">: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17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Број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>максимално</w:t>
            </w:r>
          </w:p>
        </w:tc>
      </w:tr>
      <w:tr w:rsidR="00E56726" w:rsidRPr="00796507" w:rsidTr="00E56726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Угаљ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лож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уље</w:t>
            </w:r>
            <w:proofErr w:type="spellEnd"/>
            <w:r w:rsidRPr="00796507">
              <w:rPr>
                <w:rFonts w:ascii="Times New Roman" w:hAnsi="Times New Roman" w:cs="Times New Roman"/>
              </w:rPr>
              <w:t>,/</w:t>
            </w:r>
            <w:proofErr w:type="spellStart"/>
            <w:r w:rsidRPr="00796507">
              <w:rPr>
                <w:rFonts w:ascii="Times New Roman" w:hAnsi="Times New Roman" w:cs="Times New Roman"/>
              </w:rPr>
              <w:t>мазут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796507" w:rsidRDefault="00011B1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 xml:space="preserve">35 </w:t>
            </w:r>
          </w:p>
        </w:tc>
      </w:tr>
      <w:tr w:rsidR="00E56726" w:rsidRPr="00796507" w:rsidTr="004755AB">
        <w:trPr>
          <w:trHeight w:val="34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22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Електрична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енергија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4755AB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Дрво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4755AB">
        <w:trPr>
          <w:trHeight w:val="35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Природни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гас</w:t>
            </w:r>
            <w:proofErr w:type="spellEnd"/>
            <w:r w:rsidRPr="00796507">
              <w:rPr>
                <w:rFonts w:ascii="Times New Roman" w:hAnsi="Times New Roman" w:cs="Times New Roman"/>
              </w:rPr>
              <w:t>/</w:t>
            </w:r>
            <w:proofErr w:type="spellStart"/>
            <w:r w:rsidRPr="00796507">
              <w:rPr>
                <w:rFonts w:ascii="Times New Roman" w:hAnsi="Times New Roman" w:cs="Times New Roman"/>
              </w:rPr>
              <w:t>пелет</w:t>
            </w:r>
            <w:proofErr w:type="spellEnd"/>
            <w:r w:rsidRPr="00796507">
              <w:rPr>
                <w:rFonts w:ascii="Times New Roman" w:hAnsi="Times New Roman" w:cs="Times New Roman"/>
                <w:lang w:val="sr-Cyrl-CS"/>
              </w:rPr>
              <w:t>/градска топлан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E56726">
        <w:trPr>
          <w:trHeight w:val="389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96507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eastAsia="Times New Roman" w:hAnsi="Times New Roman" w:cs="Times New Roman"/>
                <w:b/>
                <w:bCs/>
                <w:lang/>
              </w:rPr>
              <w:t>Постојеће карактеристике спољне столариј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Број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>максимално</w:t>
            </w:r>
          </w:p>
        </w:tc>
      </w:tr>
      <w:tr w:rsidR="00E56726" w:rsidRPr="00796507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96507" w:rsidRDefault="00E56726" w:rsidP="00E56726">
            <w:pPr>
              <w:ind w:left="7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једноструки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једним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796507" w:rsidRDefault="00011B11" w:rsidP="00E5672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 xml:space="preserve">35 </w:t>
            </w:r>
          </w:p>
        </w:tc>
      </w:tr>
      <w:tr w:rsidR="00E56726" w:rsidRPr="0079650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96507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Дрвени,двоструки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r w:rsidRPr="00796507">
              <w:rPr>
                <w:rFonts w:ascii="Times New Roman" w:eastAsia="Times New Roman" w:hAnsi="Times New Roman" w:cs="Times New Roman"/>
                <w:lang/>
              </w:rPr>
              <w:t>са размакнутим крилим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96507" w:rsidRDefault="00E56726" w:rsidP="00E56726">
            <w:pPr>
              <w:ind w:left="7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једноструки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дуплим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стаклом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или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вакум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стаклом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96507" w:rsidRDefault="00E56726" w:rsidP="00E56726">
            <w:pPr>
              <w:ind w:left="7"/>
              <w:rPr>
                <w:rFonts w:ascii="Times New Roman" w:eastAsia="Times New Roman" w:hAnsi="Times New Roman" w:cs="Times New Roman"/>
              </w:rPr>
            </w:pPr>
            <w:r w:rsidRPr="00796507">
              <w:rPr>
                <w:rFonts w:ascii="Times New Roman" w:eastAsia="Times New Roman" w:hAnsi="Times New Roman" w:cs="Times New Roman"/>
              </w:rPr>
              <w:t xml:space="preserve">ПВЦ,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</w:rPr>
              <w:t>алуминијум</w:t>
            </w:r>
            <w:proofErr w:type="spellEnd"/>
            <w:r w:rsidRPr="00796507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376BB8" w:rsidP="00E56726">
            <w:pPr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6726" w:rsidRPr="00796507" w:rsidTr="000C2BF8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96507" w:rsidRDefault="00E56726" w:rsidP="00E5672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35514C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796507" w:rsidRPr="00796507" w:rsidRDefault="00796507" w:rsidP="0035514C">
            <w:pPr>
              <w:ind w:left="13"/>
              <w:rPr>
                <w:rFonts w:ascii="Times New Roman" w:hAnsi="Times New Roman" w:cs="Times New Roman"/>
                <w:b/>
              </w:rPr>
            </w:pPr>
            <w:r w:rsidRPr="00796507">
              <w:rPr>
                <w:rFonts w:ascii="Times New Roman" w:eastAsia="Times New Roman" w:hAnsi="Times New Roman" w:cs="Times New Roman"/>
                <w:b/>
              </w:rPr>
              <w:t xml:space="preserve">К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  <w:b/>
              </w:rPr>
              <w:t>фактор</w:t>
            </w:r>
            <w:proofErr w:type="spellEnd"/>
            <w:r w:rsidRPr="0079650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  <w:b/>
              </w:rPr>
              <w:t>заузетости</w:t>
            </w:r>
            <w:proofErr w:type="spellEnd"/>
            <w:r w:rsidRPr="0079650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  <w:b/>
              </w:rPr>
              <w:t>површине</w:t>
            </w:r>
            <w:proofErr w:type="spellEnd"/>
            <w:r w:rsidRPr="00796507">
              <w:rPr>
                <w:rFonts w:ascii="Times New Roman" w:eastAsia="Times New Roman" w:hAnsi="Times New Roman" w:cs="Times New Roman"/>
                <w:b/>
              </w:rPr>
              <w:t xml:space="preserve"> за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  <w:b/>
              </w:rPr>
              <w:t>породичне</w:t>
            </w:r>
            <w:proofErr w:type="spellEnd"/>
            <w:r w:rsidRPr="00796507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796507">
              <w:rPr>
                <w:rFonts w:ascii="Times New Roman" w:eastAsia="Times New Roman" w:hAnsi="Times New Roman" w:cs="Times New Roman"/>
                <w:b/>
              </w:rPr>
              <w:t>куће</w:t>
            </w:r>
            <w:proofErr w:type="spellEnd"/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796507">
              <w:rPr>
                <w:rFonts w:ascii="Times New Roman" w:hAnsi="Times New Roman" w:cs="Times New Roman"/>
              </w:rPr>
              <w:t>Број</w:t>
            </w:r>
            <w:proofErr w:type="spellEnd"/>
            <w:r w:rsidRPr="0079650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96507">
              <w:rPr>
                <w:rFonts w:ascii="Times New Roman" w:hAnsi="Times New Roman" w:cs="Times New Roman"/>
              </w:rPr>
              <w:t>бодова</w:t>
            </w:r>
            <w:proofErr w:type="spellEnd"/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ind w:left="3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>максимално</w:t>
            </w:r>
          </w:p>
        </w:tc>
      </w:tr>
      <w:tr w:rsidR="00796507" w:rsidRPr="00796507" w:rsidTr="0035514C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spacing w:line="259" w:lineRule="auto"/>
              <w:ind w:left="22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 xml:space="preserve">К&lt;15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796507" w:rsidRPr="00796507" w:rsidRDefault="00796507" w:rsidP="0035514C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796507">
              <w:rPr>
                <w:rFonts w:ascii="Times New Roman" w:hAnsi="Times New Roman" w:cs="Times New Roman"/>
                <w:lang w:val="sr-Cyrl-CS"/>
              </w:rPr>
              <w:t xml:space="preserve">5 </w:t>
            </w:r>
          </w:p>
        </w:tc>
      </w:tr>
      <w:tr w:rsidR="00796507" w:rsidRPr="00796507" w:rsidTr="0035514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ind w:left="22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5≤К&lt;17,5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ind w:left="20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4.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35514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spacing w:line="259" w:lineRule="auto"/>
              <w:ind w:left="22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 xml:space="preserve">17,5≤К&lt;20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FA489D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 xml:space="preserve">20≤К&lt;22,5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3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FA489D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ind w:left="14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2,5≤К&lt;25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FA489D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spacing w:line="259" w:lineRule="auto"/>
              <w:ind w:left="14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 xml:space="preserve">25≤К≤27,5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FA489D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796507" w:rsidRPr="00796507" w:rsidRDefault="00796507" w:rsidP="0035514C">
            <w:pPr>
              <w:ind w:left="14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7,5≤К≤30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6767A1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796507" w:rsidRPr="00796507" w:rsidRDefault="00796507" w:rsidP="0035514C">
            <w:pPr>
              <w:ind w:left="14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К&gt;30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ind w:left="13"/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D40EEB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96507" w:rsidRPr="00796507" w:rsidTr="00796507">
        <w:trPr>
          <w:trHeight w:val="346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796507" w:rsidRPr="00796507" w:rsidRDefault="00796507" w:rsidP="00796507">
            <w:pPr>
              <w:ind w:left="13"/>
              <w:jc w:val="right"/>
              <w:rPr>
                <w:rFonts w:ascii="Times New Roman" w:hAnsi="Times New Roman" w:cs="Times New Roman"/>
                <w:b/>
              </w:rPr>
            </w:pPr>
            <w:r w:rsidRPr="00796507">
              <w:rPr>
                <w:rFonts w:ascii="Times New Roman" w:eastAsia="Times New Roman" w:hAnsi="Times New Roman" w:cs="Times New Roman"/>
                <w:b/>
                <w:lang w:val="sr-Cyrl-CS"/>
              </w:rPr>
              <w:t>Укупно</w:t>
            </w:r>
          </w:p>
        </w:tc>
        <w:tc>
          <w:tcPr>
            <w:tcW w:w="14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96507" w:rsidRPr="00796507" w:rsidRDefault="00796507" w:rsidP="0035514C">
            <w:pPr>
              <w:jc w:val="center"/>
              <w:rPr>
                <w:rFonts w:ascii="Times New Roman" w:hAnsi="Times New Roman" w:cs="Times New Roman"/>
              </w:rPr>
            </w:pPr>
            <w:r w:rsidRPr="00796507">
              <w:rPr>
                <w:rFonts w:ascii="Times New Roman" w:hAnsi="Times New Roman" w:cs="Times New Roman"/>
              </w:rPr>
              <w:t>100</w:t>
            </w:r>
          </w:p>
        </w:tc>
      </w:tr>
    </w:tbl>
    <w:p w:rsidR="00796507" w:rsidRDefault="00796507"/>
    <w:sectPr w:rsidR="00796507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6F76" w:rsidRDefault="00EF6F76" w:rsidP="00CB7E8C">
      <w:pPr>
        <w:spacing w:after="0" w:line="240" w:lineRule="auto"/>
      </w:pPr>
      <w:r>
        <w:separator/>
      </w:r>
    </w:p>
  </w:endnote>
  <w:endnote w:type="continuationSeparator" w:id="1">
    <w:p w:rsidR="00EF6F76" w:rsidRDefault="00EF6F7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6F76" w:rsidRDefault="00EF6F76" w:rsidP="00CB7E8C">
      <w:pPr>
        <w:spacing w:after="0" w:line="240" w:lineRule="auto"/>
      </w:pPr>
      <w:r>
        <w:separator/>
      </w:r>
    </w:p>
  </w:footnote>
  <w:footnote w:type="continuationSeparator" w:id="1">
    <w:p w:rsidR="00EF6F76" w:rsidRDefault="00EF6F7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96507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9077C"/>
    <w:rsid w:val="00CB0FBC"/>
    <w:rsid w:val="00CB2FAD"/>
    <w:rsid w:val="00CB7E8C"/>
    <w:rsid w:val="00CC78DF"/>
    <w:rsid w:val="00CD2F7E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3CDC4-33FB-4559-9BE8-756FAE688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Opstina-14</cp:lastModifiedBy>
  <cp:revision>3</cp:revision>
  <cp:lastPrinted>2021-08-06T05:54:00Z</cp:lastPrinted>
  <dcterms:created xsi:type="dcterms:W3CDTF">2022-02-07T13:47:00Z</dcterms:created>
  <dcterms:modified xsi:type="dcterms:W3CDTF">2022-05-17T08:02:00Z</dcterms:modified>
</cp:coreProperties>
</file>